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4ef27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0235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5a17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3Z</dcterms:created>
  <dcterms:modified xsi:type="dcterms:W3CDTF">2016-09-13T06:58:03Z</dcterms:modified>
</cp:coreProperties>
</file>